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44E583" w14:textId="1D836A39" w:rsidR="00CD6344" w:rsidRPr="00FE24D7" w:rsidRDefault="005B4943" w:rsidP="00CA1D03">
      <w:pPr>
        <w:pStyle w:val="NoSpacing"/>
        <w:rPr>
          <w:b/>
          <w:sz w:val="32"/>
          <w:szCs w:val="32"/>
        </w:rPr>
      </w:pPr>
      <w:r>
        <w:rPr>
          <w:b/>
          <w:sz w:val="32"/>
          <w:szCs w:val="32"/>
        </w:rPr>
        <w:t>CPCU 5</w:t>
      </w:r>
      <w:r w:rsidR="00373AF2">
        <w:rPr>
          <w:b/>
          <w:sz w:val="32"/>
          <w:szCs w:val="32"/>
        </w:rPr>
        <w:t>20</w:t>
      </w:r>
      <w:r w:rsidR="00FE24D7">
        <w:rPr>
          <w:b/>
          <w:sz w:val="32"/>
          <w:szCs w:val="32"/>
        </w:rPr>
        <w:t xml:space="preserve"> </w:t>
      </w:r>
      <w:r w:rsidR="00CD6344" w:rsidRPr="00CA1D03">
        <w:rPr>
          <w:b/>
          <w:sz w:val="28"/>
          <w:szCs w:val="28"/>
        </w:rPr>
        <w:t>Registration Form</w:t>
      </w:r>
    </w:p>
    <w:p w14:paraId="4525B652" w14:textId="77777777" w:rsidR="00CA1D03" w:rsidRPr="00CA1D03" w:rsidRDefault="00CA1D03" w:rsidP="00CA1D03">
      <w:pPr>
        <w:pStyle w:val="NoSpacing"/>
        <w:rPr>
          <w:b/>
          <w:sz w:val="28"/>
          <w:szCs w:val="28"/>
        </w:rPr>
      </w:pPr>
    </w:p>
    <w:p w14:paraId="52D046F2" w14:textId="77777777" w:rsidR="00903B1B" w:rsidRDefault="00CD6344" w:rsidP="00CD6344">
      <w:r>
        <w:t>Name</w:t>
      </w:r>
      <w:r w:rsidR="001A5027">
        <w:t xml:space="preserve"> </w:t>
      </w:r>
      <w:r w:rsidR="001A5027">
        <w:tab/>
      </w:r>
      <w:r>
        <w:t>First</w:t>
      </w:r>
      <w:r w:rsidR="00903B1B">
        <w:t xml:space="preserve"> </w:t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9C288D">
        <w:t xml:space="preserve"> </w:t>
      </w:r>
      <w:r w:rsidR="00903B1B">
        <w:t>M</w:t>
      </w:r>
      <w:r>
        <w:t>.I</w:t>
      </w:r>
      <w:r w:rsidR="00903B1B">
        <w:t>.</w:t>
      </w:r>
      <w:r w:rsidR="001052AB">
        <w:t xml:space="preserve">  </w:t>
      </w:r>
      <w:r w:rsidR="009C288D" w:rsidRPr="001A5027">
        <w:rPr>
          <w:u w:val="single"/>
        </w:rPr>
        <w:fldChar w:fldCharType="begin">
          <w:ffData>
            <w:name w:val="Text2"/>
            <w:enabled/>
            <w:calcOnExit/>
            <w:textInput/>
          </w:ffData>
        </w:fldChar>
      </w:r>
      <w:bookmarkStart w:id="0" w:name="Text2"/>
      <w:r w:rsidR="009C288D" w:rsidRPr="001A5027">
        <w:rPr>
          <w:u w:val="single"/>
        </w:rPr>
        <w:instrText xml:space="preserve"> FORMTEXT </w:instrText>
      </w:r>
      <w:r w:rsidR="009C288D" w:rsidRPr="001A5027">
        <w:rPr>
          <w:u w:val="single"/>
        </w:rPr>
      </w:r>
      <w:r w:rsidR="009C288D" w:rsidRPr="001A5027">
        <w:rPr>
          <w:u w:val="single"/>
        </w:rPr>
        <w:fldChar w:fldCharType="separate"/>
      </w:r>
      <w:r w:rsidR="009C288D" w:rsidRPr="001A5027">
        <w:rPr>
          <w:noProof/>
          <w:u w:val="single"/>
        </w:rPr>
        <w:t> </w:t>
      </w:r>
      <w:r w:rsidR="009C288D" w:rsidRPr="001A5027">
        <w:rPr>
          <w:noProof/>
          <w:u w:val="single"/>
        </w:rPr>
        <w:t> </w:t>
      </w:r>
      <w:r w:rsidR="009C288D" w:rsidRPr="001A5027">
        <w:rPr>
          <w:noProof/>
          <w:u w:val="single"/>
        </w:rPr>
        <w:t> </w:t>
      </w:r>
      <w:r w:rsidR="009C288D" w:rsidRPr="001A5027">
        <w:rPr>
          <w:noProof/>
          <w:u w:val="single"/>
        </w:rPr>
        <w:t> </w:t>
      </w:r>
      <w:r w:rsidR="009C288D" w:rsidRPr="001A5027">
        <w:rPr>
          <w:noProof/>
          <w:u w:val="single"/>
        </w:rPr>
        <w:t> </w:t>
      </w:r>
      <w:r w:rsidR="009C288D" w:rsidRPr="001A5027">
        <w:rPr>
          <w:u w:val="single"/>
        </w:rPr>
        <w:fldChar w:fldCharType="end"/>
      </w:r>
      <w:bookmarkEnd w:id="0"/>
      <w:r w:rsidR="00903B1B">
        <w:t xml:space="preserve">   L</w:t>
      </w:r>
      <w:r>
        <w:t>ast</w:t>
      </w:r>
      <w:r w:rsidR="00903B1B">
        <w:t xml:space="preserve"> </w:t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CA1D03">
        <w:rPr>
          <w:u w:val="single"/>
        </w:rPr>
        <w:t>________________________________</w:t>
      </w:r>
    </w:p>
    <w:p w14:paraId="1B3EA5FB" w14:textId="77777777" w:rsidR="00CD6344" w:rsidRDefault="00CD6344" w:rsidP="00CD6344">
      <w:r>
        <w:t>Home Address (Including apt. number)</w:t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CA1D03">
        <w:rPr>
          <w:u w:val="single"/>
        </w:rPr>
        <w:t>_______________________________________</w:t>
      </w:r>
    </w:p>
    <w:p w14:paraId="4D724F85" w14:textId="77777777" w:rsidR="00876D11" w:rsidRPr="001A5027" w:rsidRDefault="00CD6344" w:rsidP="00CD6344">
      <w:pPr>
        <w:rPr>
          <w:u w:val="single"/>
        </w:rPr>
      </w:pPr>
      <w:r>
        <w:t>City/State/Zip</w:t>
      </w:r>
      <w:r w:rsidR="006B404D">
        <w:t xml:space="preserve"> </w:t>
      </w:r>
      <w:r w:rsidR="001A5027" w:rsidRPr="001A5027">
        <w:rPr>
          <w:u w:val="single"/>
        </w:rPr>
        <w:tab/>
      </w:r>
      <w:r w:rsidR="001A5027" w:rsidRPr="001A5027">
        <w:rPr>
          <w:u w:val="single"/>
        </w:rPr>
        <w:tab/>
      </w:r>
      <w:r w:rsidR="001A5027" w:rsidRPr="001A5027">
        <w:rPr>
          <w:u w:val="single"/>
        </w:rPr>
        <w:tab/>
      </w:r>
      <w:r w:rsidR="001A5027" w:rsidRPr="001A5027">
        <w:rPr>
          <w:u w:val="single"/>
        </w:rPr>
        <w:tab/>
      </w:r>
      <w:r w:rsidR="00CA1D03">
        <w:rPr>
          <w:u w:val="single"/>
        </w:rPr>
        <w:t>______________________</w:t>
      </w:r>
      <w:r>
        <w:t>Home Phone</w:t>
      </w:r>
      <w:r w:rsidR="006B404D"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CA1D03">
        <w:rPr>
          <w:u w:val="single"/>
        </w:rPr>
        <w:t>_____________</w:t>
      </w:r>
    </w:p>
    <w:p w14:paraId="35618A24" w14:textId="612DDA8D" w:rsidR="00CD6344" w:rsidRPr="00CA1D03" w:rsidRDefault="00CD6344" w:rsidP="00CD6344">
      <w:pPr>
        <w:rPr>
          <w:u w:val="single"/>
        </w:rPr>
      </w:pPr>
      <w:proofErr w:type="gramStart"/>
      <w:r>
        <w:t>Employer</w:t>
      </w:r>
      <w:r w:rsidR="006B404D">
        <w:t xml:space="preserve"> </w:t>
      </w:r>
      <w:r w:rsidR="00AA4321">
        <w:t xml:space="preserve"> </w:t>
      </w:r>
      <w:r w:rsidR="001A5027">
        <w:rPr>
          <w:u w:val="single"/>
        </w:rPr>
        <w:tab/>
      </w:r>
      <w:proofErr w:type="gramEnd"/>
      <w:r w:rsidR="00CA1D03">
        <w:rPr>
          <w:u w:val="single"/>
        </w:rPr>
        <w:tab/>
      </w:r>
      <w:r w:rsidR="001A5027">
        <w:rPr>
          <w:u w:val="single"/>
        </w:rPr>
        <w:tab/>
      </w:r>
      <w:r w:rsidR="00CA1D03">
        <w:rPr>
          <w:u w:val="single"/>
        </w:rPr>
        <w:t>____________________________________________________</w:t>
      </w:r>
    </w:p>
    <w:p w14:paraId="79FD6556" w14:textId="0C3C9C03" w:rsidR="00CD6344" w:rsidRDefault="00CD6344" w:rsidP="00CD6344">
      <w:r>
        <w:t>Address</w:t>
      </w:r>
      <w:r w:rsidR="006B404D">
        <w:t xml:space="preserve">  </w:t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CA1D03">
        <w:rPr>
          <w:u w:val="single"/>
        </w:rPr>
        <w:t>___________________________________________________________</w:t>
      </w:r>
      <w:r w:rsidR="006B404D">
        <w:tab/>
      </w:r>
    </w:p>
    <w:p w14:paraId="0925816B" w14:textId="0C39DA36" w:rsidR="00CD6344" w:rsidRDefault="00CD6344" w:rsidP="00CD6344">
      <w:r>
        <w:t xml:space="preserve">City/State/Zip </w:t>
      </w:r>
      <w:r w:rsidR="006B404D">
        <w:t xml:space="preserve"> </w:t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CA1D03">
        <w:rPr>
          <w:u w:val="single"/>
        </w:rPr>
        <w:t>___________________________________________________________</w:t>
      </w:r>
    </w:p>
    <w:p w14:paraId="7EE28C02" w14:textId="77777777" w:rsidR="00CD6344" w:rsidRDefault="00CD6344" w:rsidP="00CD6344">
      <w:r>
        <w:t>Day Time Phone incl. Extension</w:t>
      </w:r>
      <w:r w:rsidR="006B404D">
        <w:t xml:space="preserve"> </w:t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CA1D03">
        <w:rPr>
          <w:u w:val="single"/>
        </w:rPr>
        <w:t>_____________________________________________</w:t>
      </w:r>
    </w:p>
    <w:p w14:paraId="54221406" w14:textId="77777777" w:rsidR="00CD6344" w:rsidRDefault="00CD6344" w:rsidP="00CD6344">
      <w:r>
        <w:t>Email Address</w:t>
      </w:r>
      <w:r w:rsidR="006B404D">
        <w:t xml:space="preserve"> </w:t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1A5027">
        <w:rPr>
          <w:u w:val="single"/>
        </w:rPr>
        <w:tab/>
      </w:r>
      <w:r w:rsidR="00CA1D03">
        <w:rPr>
          <w:u w:val="single"/>
        </w:rPr>
        <w:t>_________________________________________________________________</w:t>
      </w:r>
    </w:p>
    <w:p w14:paraId="3A670837" w14:textId="77777777" w:rsidR="006B404D" w:rsidRDefault="00CD6344" w:rsidP="00CD6344">
      <w:r>
        <w:t>If disabled, do you need any reasonable accommodations?</w:t>
      </w:r>
      <w:r w:rsidR="006B404D">
        <w:t xml:space="preserve"> </w:t>
      </w:r>
      <w:r w:rsidR="009C288D" w:rsidRPr="001A5027">
        <w:rPr>
          <w:u w:val="single"/>
        </w:rPr>
        <w:fldChar w:fldCharType="begin">
          <w:ffData>
            <w:name w:val="Text9"/>
            <w:enabled/>
            <w:calcOnExit/>
            <w:textInput/>
          </w:ffData>
        </w:fldChar>
      </w:r>
      <w:bookmarkStart w:id="1" w:name="Text9"/>
      <w:r w:rsidR="009C288D" w:rsidRPr="001A5027">
        <w:rPr>
          <w:u w:val="single"/>
        </w:rPr>
        <w:instrText xml:space="preserve"> FORMTEXT </w:instrText>
      </w:r>
      <w:r w:rsidR="009C288D" w:rsidRPr="001A5027">
        <w:rPr>
          <w:u w:val="single"/>
        </w:rPr>
      </w:r>
      <w:r w:rsidR="009C288D" w:rsidRPr="001A5027">
        <w:rPr>
          <w:u w:val="single"/>
        </w:rPr>
        <w:fldChar w:fldCharType="separate"/>
      </w:r>
      <w:r w:rsidR="009C288D" w:rsidRPr="001A5027">
        <w:rPr>
          <w:noProof/>
          <w:u w:val="single"/>
        </w:rPr>
        <w:t> </w:t>
      </w:r>
      <w:r w:rsidR="009C288D" w:rsidRPr="001A5027">
        <w:rPr>
          <w:noProof/>
          <w:u w:val="single"/>
        </w:rPr>
        <w:t> </w:t>
      </w:r>
      <w:r w:rsidR="009C288D" w:rsidRPr="001A5027">
        <w:rPr>
          <w:noProof/>
          <w:u w:val="single"/>
        </w:rPr>
        <w:t> </w:t>
      </w:r>
      <w:r w:rsidR="009C288D" w:rsidRPr="001A5027">
        <w:rPr>
          <w:noProof/>
          <w:u w:val="single"/>
        </w:rPr>
        <w:t> </w:t>
      </w:r>
      <w:r w:rsidR="009C288D" w:rsidRPr="001A5027">
        <w:rPr>
          <w:noProof/>
          <w:u w:val="single"/>
        </w:rPr>
        <w:t> </w:t>
      </w:r>
      <w:r w:rsidR="009C288D" w:rsidRPr="001A5027">
        <w:rPr>
          <w:u w:val="single"/>
        </w:rPr>
        <w:fldChar w:fldCharType="end"/>
      </w:r>
      <w:bookmarkEnd w:id="1"/>
      <w:r w:rsidR="00CA1D03">
        <w:rPr>
          <w:u w:val="single"/>
        </w:rPr>
        <w:t>_____________________________________________</w:t>
      </w:r>
    </w:p>
    <w:p w14:paraId="1DB2FE40" w14:textId="77777777" w:rsidR="00CD6344" w:rsidRDefault="006B404D" w:rsidP="00CD6344">
      <w:r>
        <w:t xml:space="preserve"> </w:t>
      </w:r>
      <w:r w:rsidR="00CD6344">
        <w:t>Student Signature Required</w:t>
      </w:r>
      <w:r>
        <w:t xml:space="preserve"> </w:t>
      </w:r>
      <w:r w:rsidR="00B45BA6">
        <w:t>____________</w:t>
      </w:r>
      <w:r w:rsidR="001A5027">
        <w:softHyphen/>
      </w:r>
      <w:r w:rsidR="001A5027">
        <w:softHyphen/>
      </w:r>
      <w:r w:rsidR="001A5027">
        <w:softHyphen/>
        <w:t>_____</w:t>
      </w:r>
      <w:r w:rsidR="00B45BA6">
        <w:t>_</w:t>
      </w:r>
      <w:r w:rsidR="00CA1D03">
        <w:t>__________________________</w:t>
      </w:r>
      <w:r w:rsidR="00CD6344">
        <w:t>Date</w:t>
      </w:r>
      <w:r>
        <w:t xml:space="preserve">  </w:t>
      </w:r>
      <w:r w:rsidR="00B45BA6">
        <w:t>____________</w:t>
      </w:r>
      <w:r w:rsidR="00CA1D03">
        <w:t>______________</w:t>
      </w:r>
    </w:p>
    <w:p w14:paraId="76D08FAC" w14:textId="77777777" w:rsidR="00CD6344" w:rsidRDefault="00CD6344" w:rsidP="00CD6344">
      <w:r>
        <w:t>Course Registration Number</w:t>
      </w:r>
    </w:p>
    <w:p w14:paraId="3A24C30E" w14:textId="3A027B26" w:rsidR="00753578" w:rsidRDefault="005B4943" w:rsidP="00753578">
      <w:pPr>
        <w:spacing w:after="0"/>
        <w:ind w:firstLine="720"/>
      </w:pPr>
      <w:r>
        <w:t>CPCU 5</w:t>
      </w:r>
      <w:r w:rsidR="00373AF2">
        <w:t>20</w:t>
      </w:r>
      <w:r>
        <w:t xml:space="preserve"> </w:t>
      </w:r>
      <w:r w:rsidR="00753578">
        <w:t>Fee</w:t>
      </w:r>
      <w:r>
        <w:tab/>
        <w:t xml:space="preserve"> $25</w:t>
      </w:r>
      <w:r w:rsidR="00CA1D03">
        <w:t>0</w:t>
      </w:r>
      <w:r w:rsidR="00CA1D03">
        <w:tab/>
      </w:r>
      <w:r w:rsidR="00753578">
        <w:t xml:space="preserve"> </w:t>
      </w:r>
      <w:r w:rsidR="00753578"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Check1"/>
      <w:r w:rsidR="00753578">
        <w:instrText xml:space="preserve"> FORMCHECKBOX </w:instrText>
      </w:r>
      <w:r w:rsidR="00114E57">
        <w:fldChar w:fldCharType="separate"/>
      </w:r>
      <w:r w:rsidR="00753578">
        <w:fldChar w:fldCharType="end"/>
      </w:r>
      <w:bookmarkEnd w:id="2"/>
    </w:p>
    <w:p w14:paraId="2F5BB672" w14:textId="7EFE8437" w:rsidR="00753578" w:rsidRDefault="00753578" w:rsidP="00753578">
      <w:r>
        <w:tab/>
      </w:r>
      <w:r w:rsidR="005B4943">
        <w:t xml:space="preserve">March </w:t>
      </w:r>
      <w:r w:rsidR="00373AF2">
        <w:t>23</w:t>
      </w:r>
      <w:r w:rsidR="00DF510A">
        <w:t xml:space="preserve"> –</w:t>
      </w:r>
      <w:r w:rsidR="005B4943">
        <w:t xml:space="preserve">May </w:t>
      </w:r>
      <w:r w:rsidR="00373AF2">
        <w:t>11</w:t>
      </w:r>
      <w:r w:rsidR="00CA1D03">
        <w:tab/>
      </w:r>
      <w:r w:rsidR="00ED074A">
        <w:t>5:</w:t>
      </w:r>
      <w:r w:rsidR="005B4943">
        <w:t>15</w:t>
      </w:r>
      <w:r w:rsidR="00DF510A">
        <w:t xml:space="preserve"> </w:t>
      </w:r>
      <w:r w:rsidR="00ED074A">
        <w:t>PM</w:t>
      </w:r>
      <w:r w:rsidR="00CA1D03">
        <w:t xml:space="preserve"> </w:t>
      </w:r>
      <w:r w:rsidR="00373AF2">
        <w:t>–</w:t>
      </w:r>
      <w:r w:rsidR="00CA1D03">
        <w:t xml:space="preserve"> </w:t>
      </w:r>
      <w:r w:rsidR="00373AF2">
        <w:t>6:30</w:t>
      </w:r>
      <w:r w:rsidR="00ED074A">
        <w:t xml:space="preserve"> PM</w:t>
      </w:r>
      <w:r w:rsidR="007C7ED8">
        <w:t xml:space="preserve"> </w:t>
      </w:r>
    </w:p>
    <w:p w14:paraId="6C72FC64" w14:textId="77777777" w:rsidR="006B404D" w:rsidRDefault="00CD6344" w:rsidP="00CD6344">
      <w:r>
        <w:t>Course withdrawal/refund policy:</w:t>
      </w:r>
    </w:p>
    <w:p w14:paraId="12498563" w14:textId="77777777" w:rsidR="00CD6344" w:rsidRDefault="00CD6344" w:rsidP="006E2969">
      <w:pPr>
        <w:spacing w:after="120"/>
        <w:ind w:firstLine="720"/>
      </w:pPr>
      <w:r>
        <w:t>Withdrawal no</w:t>
      </w:r>
      <w:r w:rsidR="00E55ECE">
        <w:t xml:space="preserve">tification </w:t>
      </w:r>
      <w:r>
        <w:t>must be in writing</w:t>
      </w:r>
      <w:r w:rsidR="00E55ECE">
        <w:t xml:space="preserve"> and e</w:t>
      </w:r>
      <w:r>
        <w:t>mail</w:t>
      </w:r>
      <w:r w:rsidR="00E55ECE">
        <w:t xml:space="preserve">ed </w:t>
      </w:r>
      <w:r>
        <w:t xml:space="preserve">to </w:t>
      </w:r>
      <w:hyperlink r:id="rId8" w:history="1">
        <w:r w:rsidR="00E55ECE" w:rsidRPr="005B5402">
          <w:rPr>
            <w:rStyle w:val="Hyperlink"/>
          </w:rPr>
          <w:t>OrangeEmpireCPCU@gmail.com</w:t>
        </w:r>
      </w:hyperlink>
      <w:r>
        <w:t xml:space="preserve">. </w:t>
      </w:r>
    </w:p>
    <w:p w14:paraId="298EE096" w14:textId="77777777" w:rsidR="00CD6344" w:rsidRDefault="00CD6344" w:rsidP="006E2969">
      <w:pPr>
        <w:spacing w:after="120"/>
        <w:ind w:firstLine="720"/>
      </w:pPr>
      <w:r>
        <w:t>Withdrawa</w:t>
      </w:r>
      <w:r w:rsidR="006B404D">
        <w:t>l before the first class: 100% R</w:t>
      </w:r>
      <w:r>
        <w:t>efund</w:t>
      </w:r>
    </w:p>
    <w:p w14:paraId="694AA81E" w14:textId="77777777" w:rsidR="00CD6344" w:rsidRDefault="00CD6344" w:rsidP="006E2969">
      <w:pPr>
        <w:spacing w:after="120"/>
        <w:ind w:firstLine="720"/>
      </w:pPr>
      <w:r>
        <w:t>Withdra</w:t>
      </w:r>
      <w:r w:rsidR="006B404D">
        <w:t>wal before the second class: 90% R</w:t>
      </w:r>
      <w:r>
        <w:t>efund</w:t>
      </w:r>
    </w:p>
    <w:p w14:paraId="702067A1" w14:textId="77777777" w:rsidR="00CD6344" w:rsidRDefault="00CD6344" w:rsidP="006E2969">
      <w:pPr>
        <w:spacing w:after="120"/>
        <w:ind w:firstLine="720"/>
      </w:pPr>
      <w:r>
        <w:t xml:space="preserve">No refund after the second class. </w:t>
      </w:r>
    </w:p>
    <w:p w14:paraId="26347870" w14:textId="77777777" w:rsidR="00CD6344" w:rsidRPr="00CD6344" w:rsidRDefault="00E55ECE" w:rsidP="006E2969">
      <w:pPr>
        <w:spacing w:line="240" w:lineRule="auto"/>
        <w:rPr>
          <w:u w:val="single"/>
        </w:rPr>
      </w:pPr>
      <w:r>
        <w:rPr>
          <w:u w:val="single"/>
        </w:rPr>
        <w:t>Payment</w:t>
      </w:r>
      <w:r w:rsidR="00CD6344" w:rsidRPr="00CD6344">
        <w:rPr>
          <w:u w:val="single"/>
        </w:rPr>
        <w:t>:</w:t>
      </w:r>
    </w:p>
    <w:p w14:paraId="45FD185C" w14:textId="77777777" w:rsidR="00CD6344" w:rsidRDefault="00CD6344" w:rsidP="00B45BA6">
      <w:pPr>
        <w:spacing w:after="0"/>
      </w:pPr>
      <w:r>
        <w:t xml:space="preserve">Checks can be made out to Orange Empire CPCU </w:t>
      </w:r>
      <w:r w:rsidR="00753D8C">
        <w:t>Society</w:t>
      </w:r>
      <w:r>
        <w:t xml:space="preserve"> Chapter and mailed to: </w:t>
      </w:r>
    </w:p>
    <w:p w14:paraId="199C59B1" w14:textId="77777777" w:rsidR="00E55ECE" w:rsidRDefault="00CD6344" w:rsidP="001052AB">
      <w:pPr>
        <w:spacing w:after="0" w:line="240" w:lineRule="auto"/>
        <w:ind w:firstLine="720"/>
      </w:pPr>
      <w:r>
        <w:t>Orange Empire CPCU Society Chapter</w:t>
      </w:r>
    </w:p>
    <w:p w14:paraId="1E298DBB" w14:textId="77777777" w:rsidR="00E55ECE" w:rsidRDefault="00CD6344" w:rsidP="001052AB">
      <w:pPr>
        <w:spacing w:after="0" w:line="240" w:lineRule="auto"/>
        <w:ind w:firstLine="720"/>
      </w:pPr>
      <w:r>
        <w:t>PO Box 26404</w:t>
      </w:r>
    </w:p>
    <w:p w14:paraId="3B2EFBC7" w14:textId="558ED04B" w:rsidR="00FE6867" w:rsidRDefault="00CD6344" w:rsidP="00B45BA6">
      <w:pPr>
        <w:spacing w:after="0" w:line="240" w:lineRule="auto"/>
        <w:ind w:firstLine="720"/>
      </w:pPr>
      <w:r>
        <w:t>Santa Ana, C</w:t>
      </w:r>
      <w:r w:rsidR="00E55ECE">
        <w:t>A</w:t>
      </w:r>
      <w:r w:rsidR="006B404D">
        <w:t xml:space="preserve"> 92799-</w:t>
      </w:r>
      <w:r>
        <w:t>6404</w:t>
      </w:r>
    </w:p>
    <w:p w14:paraId="62D9A0F0" w14:textId="77777777" w:rsidR="00FE24D7" w:rsidRDefault="00FE24D7" w:rsidP="00B45BA6">
      <w:pPr>
        <w:spacing w:after="0" w:line="240" w:lineRule="auto"/>
        <w:ind w:firstLine="720"/>
      </w:pPr>
    </w:p>
    <w:p w14:paraId="265D000A" w14:textId="2D4D21C8" w:rsidR="00FE24D7" w:rsidRDefault="00FE24D7" w:rsidP="00FE24D7">
      <w:pPr>
        <w:spacing w:after="0" w:line="240" w:lineRule="auto"/>
      </w:pPr>
      <w:r w:rsidRPr="00FE24D7">
        <w:rPr>
          <w:highlight w:val="yellow"/>
        </w:rPr>
        <w:t>You will receive an e-mail invitation with a link to join the meetings once your registration is processed.</w:t>
      </w:r>
    </w:p>
    <w:sectPr w:rsidR="00FE24D7" w:rsidSect="00CD6344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42B7EB" w14:textId="77777777" w:rsidR="00114E57" w:rsidRDefault="00114E57" w:rsidP="00FE6867">
      <w:pPr>
        <w:spacing w:after="0" w:line="240" w:lineRule="auto"/>
      </w:pPr>
      <w:r>
        <w:separator/>
      </w:r>
    </w:p>
  </w:endnote>
  <w:endnote w:type="continuationSeparator" w:id="0">
    <w:p w14:paraId="363CF1E4" w14:textId="77777777" w:rsidR="00114E57" w:rsidRDefault="00114E57" w:rsidP="00FE68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BE8758" w14:textId="77777777" w:rsidR="00114E57" w:rsidRDefault="00114E57" w:rsidP="00FE6867">
      <w:pPr>
        <w:spacing w:after="0" w:line="240" w:lineRule="auto"/>
      </w:pPr>
      <w:r>
        <w:separator/>
      </w:r>
    </w:p>
  </w:footnote>
  <w:footnote w:type="continuationSeparator" w:id="0">
    <w:p w14:paraId="307A0611" w14:textId="77777777" w:rsidR="00114E57" w:rsidRDefault="00114E57" w:rsidP="00FE68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AB36E3" w14:textId="77777777" w:rsidR="0059093E" w:rsidRPr="0059093E" w:rsidRDefault="00D300E7" w:rsidP="00D300E7">
    <w:pPr>
      <w:tabs>
        <w:tab w:val="center" w:pos="4680"/>
        <w:tab w:val="right" w:pos="9360"/>
      </w:tabs>
      <w:spacing w:before="240" w:after="0" w:line="240" w:lineRule="auto"/>
      <w:jc w:val="center"/>
      <w:rPr>
        <w:rFonts w:asciiTheme="minorHAnsi" w:eastAsiaTheme="minorEastAsia" w:hAnsiTheme="minorHAnsi" w:cstheme="minorBidi"/>
      </w:rPr>
    </w:pPr>
    <w:r>
      <w:rPr>
        <w:noProof/>
      </w:rPr>
      <w:drawing>
        <wp:inline distT="0" distB="0" distL="0" distR="0" wp14:anchorId="73D70B5A" wp14:editId="1BDB6D70">
          <wp:extent cx="2152650" cy="1378743"/>
          <wp:effectExtent l="0" t="0" r="0" b="0"/>
          <wp:docPr id="1" name="Picture 1" descr="C:\Users\aeickhoff\AppData\Local\Microsoft\Windows\Temporary Internet Files\Content.Word\CPCUSociety_OrangeEmpire_ChapterLogo_2016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eickhoff\AppData\Local\Microsoft\Windows\Temporary Internet Files\Content.Word\CPCUSociety_OrangeEmpire_ChapterLogo_2016-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4254" cy="1379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657D20" w14:textId="77777777" w:rsidR="006B404D" w:rsidRDefault="006B40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DA64A0"/>
    <w:multiLevelType w:val="hybridMultilevel"/>
    <w:tmpl w:val="B170C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ocumentProtection w:edit="forms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MxMDa1NDc1MDEyN7JQ0lEKTi0uzszPAykwrAUAMZ8/4ywAAAA="/>
  </w:docVars>
  <w:rsids>
    <w:rsidRoot w:val="00FE6867"/>
    <w:rsid w:val="00057645"/>
    <w:rsid w:val="00084DFA"/>
    <w:rsid w:val="001052AB"/>
    <w:rsid w:val="00114E57"/>
    <w:rsid w:val="001215B9"/>
    <w:rsid w:val="001445BC"/>
    <w:rsid w:val="001A5027"/>
    <w:rsid w:val="001F1DFF"/>
    <w:rsid w:val="001F744C"/>
    <w:rsid w:val="00211FD9"/>
    <w:rsid w:val="00247B1B"/>
    <w:rsid w:val="002612D0"/>
    <w:rsid w:val="002616AF"/>
    <w:rsid w:val="00343C4A"/>
    <w:rsid w:val="00373AF2"/>
    <w:rsid w:val="00432141"/>
    <w:rsid w:val="00453323"/>
    <w:rsid w:val="005422D0"/>
    <w:rsid w:val="0059093E"/>
    <w:rsid w:val="005B4943"/>
    <w:rsid w:val="005C0B09"/>
    <w:rsid w:val="00605502"/>
    <w:rsid w:val="00630878"/>
    <w:rsid w:val="0066300B"/>
    <w:rsid w:val="00666CCD"/>
    <w:rsid w:val="006B404D"/>
    <w:rsid w:val="006E2969"/>
    <w:rsid w:val="00753578"/>
    <w:rsid w:val="00753D8C"/>
    <w:rsid w:val="007A57B0"/>
    <w:rsid w:val="007C7ED8"/>
    <w:rsid w:val="00876D11"/>
    <w:rsid w:val="008D1827"/>
    <w:rsid w:val="00903B1B"/>
    <w:rsid w:val="00903DE5"/>
    <w:rsid w:val="00940FA7"/>
    <w:rsid w:val="009C288D"/>
    <w:rsid w:val="00A5148D"/>
    <w:rsid w:val="00AA4321"/>
    <w:rsid w:val="00B32B01"/>
    <w:rsid w:val="00B45BA6"/>
    <w:rsid w:val="00B71D21"/>
    <w:rsid w:val="00BC48FE"/>
    <w:rsid w:val="00BF0923"/>
    <w:rsid w:val="00CA1D03"/>
    <w:rsid w:val="00CA4DD8"/>
    <w:rsid w:val="00CD6344"/>
    <w:rsid w:val="00D300E7"/>
    <w:rsid w:val="00D375F2"/>
    <w:rsid w:val="00D8516F"/>
    <w:rsid w:val="00D9186F"/>
    <w:rsid w:val="00DA50DC"/>
    <w:rsid w:val="00DF510A"/>
    <w:rsid w:val="00E55ECE"/>
    <w:rsid w:val="00EB7792"/>
    <w:rsid w:val="00ED074A"/>
    <w:rsid w:val="00F03419"/>
    <w:rsid w:val="00F870FB"/>
    <w:rsid w:val="00F90FFA"/>
    <w:rsid w:val="00FD56F1"/>
    <w:rsid w:val="00FD676C"/>
    <w:rsid w:val="00FE24D7"/>
    <w:rsid w:val="00FE6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ActionsPane3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B8D4F"/>
  <w15:docId w15:val="{D515DA28-9984-4D89-A2BC-EF8D783A6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344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6867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FE6867"/>
  </w:style>
  <w:style w:type="paragraph" w:styleId="Footer">
    <w:name w:val="footer"/>
    <w:basedOn w:val="Normal"/>
    <w:link w:val="FooterChar"/>
    <w:uiPriority w:val="99"/>
    <w:unhideWhenUsed/>
    <w:rsid w:val="00FE6867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FE6867"/>
  </w:style>
  <w:style w:type="paragraph" w:styleId="BalloonText">
    <w:name w:val="Balloon Text"/>
    <w:basedOn w:val="Normal"/>
    <w:link w:val="BalloonTextChar"/>
    <w:uiPriority w:val="99"/>
    <w:semiHidden/>
    <w:unhideWhenUsed/>
    <w:rsid w:val="00FE6867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8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6867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CD6344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876D11"/>
    <w:rPr>
      <w:color w:val="808080"/>
    </w:rPr>
  </w:style>
  <w:style w:type="paragraph" w:styleId="NoSpacing">
    <w:name w:val="No Spacing"/>
    <w:uiPriority w:val="1"/>
    <w:qFormat/>
    <w:rsid w:val="00CA1D03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rangeEmpireCPCU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620ADF-2E92-4F8A-B2FF-AA95B8AD7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ury Insurance Group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ktop Support Team</dc:creator>
  <cp:lastModifiedBy>Joan Williams</cp:lastModifiedBy>
  <cp:revision>2</cp:revision>
  <cp:lastPrinted>2016-12-12T20:07:00Z</cp:lastPrinted>
  <dcterms:created xsi:type="dcterms:W3CDTF">2021-03-19T02:13:00Z</dcterms:created>
  <dcterms:modified xsi:type="dcterms:W3CDTF">2021-03-19T02:13:00Z</dcterms:modified>
</cp:coreProperties>
</file>